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Using the quadratic formula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using the quadratic 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5-04-30T17:13:02Z</dcterms:created>
  <dcterms:modified xsi:type="dcterms:W3CDTF">2025-04-30T17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